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context of technology,</w:t>
      </w:r>
      <w:r>
        <w:t xml:space="preserve"> </w:t>
      </w:r>
      <w:r>
        <w:rPr>
          <w:b/>
          <w:bCs/>
        </w:rPr>
        <w:t xml:space="preserve">migration</w:t>
      </w:r>
      <w:r>
        <w:t xml:space="preserve"> </w:t>
      </w:r>
      <w:r>
        <w:t xml:space="preserve">refers to the process of</w:t>
      </w:r>
      <w:r>
        <w:t xml:space="preserve"> </w:t>
      </w:r>
      <w:r>
        <w:rPr>
          <w:b/>
          <w:bCs/>
        </w:rPr>
        <w:t xml:space="preserve">transferring data or software from one system to another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can involve moving data between different storage systems, upgrading servers, switching cloud providers, or even changing application platfor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where you can enhance your knowledg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I Singapore Student Outreach Programme</w:t>
        </w:r>
        <w:r>
          <w:rPr>
            <w:rStyle w:val="Hyperlink"/>
          </w:rPr>
          <w:t xml:space="preserve">: This initiative promotes AI literacy and proficiency among students, offering programming skills and practical experience in AI projec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Designed for national servicemen (NSFs), this platform provides free access to over 75,000 online courses, including Python programming, machine learning, and management train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a variety of free online courses, some from renowned universities.</w:t>
      </w:r>
      <w:r>
        <w:t xml:space="preserve"> </w:t>
      </w:r>
      <w:hyperlink r:id="rId20">
        <w:r>
          <w:rPr>
            <w:rStyle w:val="Hyperlink"/>
          </w:rPr>
          <w:t xml:space="preserve">Topics include machine learning, game theory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General Assembly provides free workshops and resources on topics like coding, design, and data scie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ozilla Developer Network (MDN)</w:t>
        </w:r>
        <w:r>
          <w:rPr>
            <w:rStyle w:val="Hyperlink"/>
          </w:rPr>
          <w:t xml:space="preserve">: MDN offers free learning materials for web development technologies such as HTML, CSS, and JavaScrip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xpand your tech skill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ituonline.com/blogs/free-it-training-courses-online/" TargetMode="External" /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4" Target="https://www.pcmag.com/encyclopedia/term/migration" TargetMode="External" /><Relationship Type="http://schemas.openxmlformats.org/officeDocument/2006/relationships/hyperlink" Id="rId20" Target="https://www.tech.gov.sg/media/technews/new-year-new-tech-skills" TargetMode="External" /><Relationship Type="http://schemas.openxmlformats.org/officeDocument/2006/relationships/hyperlink" Id="rId23" Target="https://www.techtarget.com/searchstorage/definition/data-migr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ituonline.com/blogs/free-it-training-courses-online/" TargetMode="External" /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4" Target="https://www.pcmag.com/encyclopedia/term/migration" TargetMode="External" /><Relationship Type="http://schemas.openxmlformats.org/officeDocument/2006/relationships/hyperlink" Id="rId20" Target="https://www.tech.gov.sg/media/technews/new-year-new-tech-skills" TargetMode="External" /><Relationship Type="http://schemas.openxmlformats.org/officeDocument/2006/relationships/hyperlink" Id="rId23" Target="https://www.techtarget.com/searchstorage/definition/data-mig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21Z</dcterms:created>
  <dcterms:modified xsi:type="dcterms:W3CDTF">2024-03-23T04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